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407ACF" w14:textId="490FFD31" w:rsidR="006E16AB" w:rsidRDefault="006E16AB" w:rsidP="006E16AB">
      <w:pPr>
        <w:pBdr>
          <w:bottom w:val="none" w:sz="2" w:space="0" w:color="000000"/>
        </w:pBd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5B7B">
        <w:rPr>
          <w:rFonts w:ascii="Times New Roman" w:hAnsi="Times New Roman" w:cs="Times New Roman" w:hint="eastAsia"/>
          <w:sz w:val="24"/>
          <w:szCs w:val="24"/>
        </w:rPr>
        <w:t xml:space="preserve">Supplementary </w:t>
      </w:r>
      <w:r w:rsidRPr="00765B7B">
        <w:rPr>
          <w:rFonts w:ascii="Times New Roman" w:hAnsi="Times New Roman" w:cs="Times New Roman"/>
          <w:sz w:val="24"/>
          <w:szCs w:val="24"/>
        </w:rPr>
        <w:t xml:space="preserve">Table </w:t>
      </w:r>
      <w:r w:rsidRPr="00765B7B">
        <w:rPr>
          <w:rFonts w:ascii="Times New Roman" w:hAnsi="Times New Roman" w:cs="Times New Roman" w:hint="eastAsia"/>
          <w:sz w:val="24"/>
          <w:szCs w:val="24"/>
        </w:rPr>
        <w:t xml:space="preserve">1. </w:t>
      </w:r>
      <w:r w:rsidRPr="00765B7B">
        <w:rPr>
          <w:rFonts w:ascii="Times New Roman" w:hAnsi="Times New Roman" w:cs="Times New Roman"/>
          <w:sz w:val="24"/>
          <w:szCs w:val="24"/>
        </w:rPr>
        <w:t>Case Summary of MN Patients Following MPD Therapy</w:t>
      </w:r>
    </w:p>
    <w:tbl>
      <w:tblPr>
        <w:tblW w:w="15460" w:type="dxa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20"/>
        <w:gridCol w:w="5020"/>
        <w:gridCol w:w="3020"/>
        <w:gridCol w:w="995"/>
        <w:gridCol w:w="720"/>
        <w:gridCol w:w="995"/>
        <w:gridCol w:w="995"/>
        <w:gridCol w:w="995"/>
        <w:gridCol w:w="1700"/>
      </w:tblGrid>
      <w:tr w:rsidR="006E16AB" w:rsidRPr="00EA1B58" w14:paraId="58A786C0" w14:textId="77777777" w:rsidTr="000B60A7">
        <w:trPr>
          <w:trHeight w:val="330"/>
        </w:trPr>
        <w:tc>
          <w:tcPr>
            <w:tcW w:w="102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B448DD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t>Patient ID</w:t>
            </w:r>
          </w:p>
        </w:tc>
        <w:tc>
          <w:tcPr>
            <w:tcW w:w="50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B5C3542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  <w:proofErr w:type="gramStart"/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t>Pathologic</w:t>
            </w:r>
            <w:proofErr w:type="gramEnd"/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t xml:space="preserve"> Diagnosis </w:t>
            </w: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br/>
              <w:t>(Initial/Repeat)</w:t>
            </w:r>
          </w:p>
        </w:tc>
        <w:tc>
          <w:tcPr>
            <w:tcW w:w="30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6B73D8D3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t xml:space="preserve">Pathological Findings </w:t>
            </w: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br/>
              <w:t>(Initial/Repeat)</w:t>
            </w:r>
          </w:p>
        </w:tc>
        <w:tc>
          <w:tcPr>
            <w:tcW w:w="47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520B2A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t>Immunofluorescence (Initial/Repeat)</w:t>
            </w:r>
          </w:p>
        </w:tc>
        <w:tc>
          <w:tcPr>
            <w:tcW w:w="17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83357B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t>FPE</w:t>
            </w: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br/>
              <w:t>(Initial/Repeat)</w:t>
            </w:r>
          </w:p>
        </w:tc>
      </w:tr>
      <w:tr w:rsidR="006E16AB" w:rsidRPr="00EA1B58" w14:paraId="4D1ADB73" w14:textId="77777777" w:rsidTr="000B60A7">
        <w:trPr>
          <w:trHeight w:val="330"/>
        </w:trPr>
        <w:tc>
          <w:tcPr>
            <w:tcW w:w="102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95023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50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B4272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30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4E03B8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F15E7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t xml:space="preserve">C3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10286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t xml:space="preserve">C4 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8A90B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t xml:space="preserve">C1q 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DDB11E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t xml:space="preserve">IgG 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09C1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  <w:t xml:space="preserve">IgM </w:t>
            </w:r>
          </w:p>
        </w:tc>
        <w:tc>
          <w:tcPr>
            <w:tcW w:w="17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D04604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Cs w:val="20"/>
              </w:rPr>
            </w:pPr>
          </w:p>
        </w:tc>
      </w:tr>
      <w:tr w:rsidR="006E16AB" w:rsidRPr="00EA1B58" w14:paraId="7066C51E" w14:textId="77777777" w:rsidTr="000B60A7">
        <w:trPr>
          <w:trHeight w:val="330"/>
        </w:trPr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19602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1</w:t>
            </w:r>
          </w:p>
        </w:tc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48C4A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MN/MN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6CA4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SS 0%/0%, GS 5%/22%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9CB26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338BD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46C85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41D8E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3+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EB85D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1+/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9137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1+</w:t>
            </w:r>
          </w:p>
        </w:tc>
      </w:tr>
      <w:tr w:rsidR="006E16AB" w:rsidRPr="00EA1B58" w14:paraId="14408D3E" w14:textId="77777777" w:rsidTr="000B60A7">
        <w:trPr>
          <w:trHeight w:val="330"/>
        </w:trPr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4FD72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2</w:t>
            </w:r>
          </w:p>
        </w:tc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BC779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MN/MN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02440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SS 0%/0%, GS 4%/12%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BAD66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2+/-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80F87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86FFB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CC406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3+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92434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E827C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1+</w:t>
            </w:r>
          </w:p>
        </w:tc>
      </w:tr>
      <w:tr w:rsidR="006E16AB" w:rsidRPr="00EA1B58" w14:paraId="1E932C92" w14:textId="77777777" w:rsidTr="000B60A7">
        <w:trPr>
          <w:trHeight w:val="330"/>
        </w:trPr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72DDD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</w:t>
            </w:r>
          </w:p>
        </w:tc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71C72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 xml:space="preserve">MN/MN with </w:t>
            </w:r>
            <w:proofErr w:type="gramStart"/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lesions</w:t>
            </w:r>
            <w:proofErr w:type="gramEnd"/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 xml:space="preserve"> of FSGS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B4536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SS 0%/0%, GS 0%/0%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B15EF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-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5728D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86775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5E459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4+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F2F0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5BB68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1+</w:t>
            </w:r>
          </w:p>
        </w:tc>
      </w:tr>
      <w:tr w:rsidR="006E16AB" w:rsidRPr="00EA1B58" w14:paraId="5751C6F3" w14:textId="77777777" w:rsidTr="000B60A7">
        <w:trPr>
          <w:trHeight w:val="330"/>
        </w:trPr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1A1D4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</w:t>
            </w:r>
          </w:p>
        </w:tc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9EBC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MN/ treated MN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6054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SS 0%/0%, GS 25%/7%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48D05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2BCB4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E0E99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2C8D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ECD79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D62BC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1+/1+</w:t>
            </w:r>
          </w:p>
        </w:tc>
      </w:tr>
      <w:tr w:rsidR="006E16AB" w:rsidRPr="00EA1B58" w14:paraId="32BDD801" w14:textId="77777777" w:rsidTr="000B60A7">
        <w:trPr>
          <w:trHeight w:val="330"/>
        </w:trPr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A2D78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5</w:t>
            </w:r>
          </w:p>
        </w:tc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F4296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MN/MN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A6736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SS 0%/0%, GS 0%/0%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639B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2+/-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0022E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09878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613CD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3+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2820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1+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234BB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1+</w:t>
            </w:r>
          </w:p>
        </w:tc>
      </w:tr>
      <w:tr w:rsidR="006E16AB" w:rsidRPr="00EA1B58" w14:paraId="10E13542" w14:textId="77777777" w:rsidTr="000B60A7">
        <w:trPr>
          <w:trHeight w:val="330"/>
        </w:trPr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471C2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6</w:t>
            </w:r>
          </w:p>
        </w:tc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CFFB0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MN/MN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9BF1B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SS 5%/7%, GS 10%/7%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5432D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2+/-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F036A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2F330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8780A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4+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1FE48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2+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50A83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1+</w:t>
            </w:r>
          </w:p>
        </w:tc>
      </w:tr>
      <w:tr w:rsidR="006E16AB" w:rsidRPr="00EA1B58" w14:paraId="450056E8" w14:textId="77777777" w:rsidTr="000B60A7">
        <w:trPr>
          <w:trHeight w:val="330"/>
        </w:trPr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4ED82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7</w:t>
            </w:r>
          </w:p>
        </w:tc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86778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MN/MN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65F3B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SS 0%/0%, GS 0%/0%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01ED7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2+/2+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1817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4F91C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556FA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68A50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50290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1+</w:t>
            </w:r>
          </w:p>
        </w:tc>
      </w:tr>
      <w:tr w:rsidR="006E16AB" w:rsidRPr="00EA1B58" w14:paraId="3F9E5F83" w14:textId="77777777" w:rsidTr="000B60A7">
        <w:trPr>
          <w:trHeight w:val="330"/>
        </w:trPr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2E137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8</w:t>
            </w:r>
          </w:p>
        </w:tc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6DA24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Membranous LN V/ Membranous LN V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64C8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SS 4%/27%, GS 0%/0%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60DFE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2+/1+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3B21A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4476B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2+/2+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A1A5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4+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A259C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2+/2+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1B66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1+/1+</w:t>
            </w:r>
          </w:p>
        </w:tc>
      </w:tr>
      <w:tr w:rsidR="006E16AB" w:rsidRPr="00EA1B58" w14:paraId="53E3E8BF" w14:textId="77777777" w:rsidTr="000B60A7">
        <w:trPr>
          <w:trHeight w:val="330"/>
        </w:trPr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2E7E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9</w:t>
            </w:r>
          </w:p>
        </w:tc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668F3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Diffuse proliferative LN IV/Membranous LN V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4ED5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SS 2%/7%, GS 4%/7%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141B8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1+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3357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1+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604CC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3+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2CA4C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4+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78454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2+/1+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C3F44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1+/1+</w:t>
            </w:r>
          </w:p>
        </w:tc>
      </w:tr>
      <w:tr w:rsidR="006E16AB" w:rsidRPr="00EA1B58" w14:paraId="3A4C6975" w14:textId="77777777" w:rsidTr="000B60A7">
        <w:trPr>
          <w:trHeight w:val="330"/>
        </w:trPr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4C771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10</w:t>
            </w:r>
          </w:p>
        </w:tc>
        <w:tc>
          <w:tcPr>
            <w:tcW w:w="5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43502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MN/MN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26A58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SS 50%/18%, GS 38%/18%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65290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2+/-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38AE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20EE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553BA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3+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9FDC8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9BB1F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2+</w:t>
            </w:r>
          </w:p>
        </w:tc>
      </w:tr>
      <w:tr w:rsidR="006E16AB" w:rsidRPr="00EA1B58" w14:paraId="3FA9136E" w14:textId="77777777" w:rsidTr="000B60A7">
        <w:trPr>
          <w:trHeight w:val="330"/>
        </w:trPr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67523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11</w:t>
            </w:r>
          </w:p>
        </w:tc>
        <w:tc>
          <w:tcPr>
            <w:tcW w:w="5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788C10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MN, PLA2R type/MN (negative PLA2R)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A24589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SS 0%/0%, GS 14%/5%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527F33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2+/-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E6869E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C732FD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FBFAB6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4+/3+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CDFA0D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-/-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FE87B6" w14:textId="77777777" w:rsidR="006E16AB" w:rsidRPr="00EA1B58" w:rsidRDefault="006E16AB" w:rsidP="000B60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  <w:r w:rsidRPr="00EA1B58">
              <w:rPr>
                <w:rFonts w:ascii="Times New Roman" w:hAnsi="Times New Roman" w:cs="Times New Roman"/>
                <w:kern w:val="0"/>
                <w:szCs w:val="20"/>
              </w:rPr>
              <w:t>3+/1+</w:t>
            </w:r>
          </w:p>
        </w:tc>
      </w:tr>
    </w:tbl>
    <w:p w14:paraId="545B3349" w14:textId="77777777" w:rsidR="006E16AB" w:rsidRPr="00EA1B58" w:rsidRDefault="006E16AB" w:rsidP="006E16AB">
      <w:pPr>
        <w:pBdr>
          <w:bottom w:val="none" w:sz="2" w:space="0" w:color="000000"/>
        </w:pBdr>
        <w:spacing w:line="480" w:lineRule="auto"/>
        <w:rPr>
          <w:rFonts w:ascii="Times New Roman" w:hAnsi="Times New Roman" w:cs="Times New Roman"/>
          <w:szCs w:val="20"/>
        </w:rPr>
      </w:pPr>
    </w:p>
    <w:p w14:paraId="49CB5208" w14:textId="4B2845E7" w:rsidR="006E16AB" w:rsidRPr="00EA1B58" w:rsidRDefault="006E16AB" w:rsidP="006E16AB">
      <w:pPr>
        <w:pBdr>
          <w:bottom w:val="none" w:sz="2" w:space="0" w:color="000000"/>
        </w:pBdr>
        <w:spacing w:line="480" w:lineRule="auto"/>
        <w:rPr>
          <w:rFonts w:ascii="Times New Roman" w:hAnsi="Times New Roman" w:cs="Times New Roman"/>
          <w:szCs w:val="20"/>
        </w:rPr>
      </w:pPr>
      <w:r w:rsidRPr="007E7F19">
        <w:rPr>
          <w:rFonts w:ascii="Times New Roman" w:hAnsi="Times New Roman" w:cs="Times New Roman"/>
          <w:szCs w:val="20"/>
        </w:rPr>
        <w:t xml:space="preserve">Abbreviations: eGFR, estimated glomerular filtration rate; MPD, methylprednisolone; </w:t>
      </w:r>
      <w:r>
        <w:rPr>
          <w:rFonts w:ascii="Times New Roman" w:hAnsi="Times New Roman" w:cs="Times New Roman" w:hint="eastAsia"/>
          <w:szCs w:val="20"/>
        </w:rPr>
        <w:t>GS, global sclerosis; SS, segmental sclerosis</w:t>
      </w:r>
      <w:r w:rsidR="000E41B2">
        <w:rPr>
          <w:rFonts w:ascii="Times New Roman" w:hAnsi="Times New Roman" w:cs="Times New Roman"/>
          <w:szCs w:val="20"/>
        </w:rPr>
        <w:t>;</w:t>
      </w:r>
      <w:r w:rsidR="002D2D8B">
        <w:rPr>
          <w:rFonts w:ascii="Times New Roman" w:hAnsi="Times New Roman" w:cs="Times New Roman" w:hint="eastAsia"/>
          <w:szCs w:val="20"/>
        </w:rPr>
        <w:t xml:space="preserve"> FPE, f</w:t>
      </w:r>
      <w:r w:rsidR="002D2D8B" w:rsidRPr="002D2D8B">
        <w:rPr>
          <w:rFonts w:ascii="Times New Roman" w:hAnsi="Times New Roman" w:cs="Times New Roman"/>
          <w:szCs w:val="20"/>
        </w:rPr>
        <w:t>oot process effacement</w:t>
      </w:r>
    </w:p>
    <w:p w14:paraId="333140CA" w14:textId="77777777" w:rsidR="0037626D" w:rsidRPr="006E16AB" w:rsidRDefault="0037626D"/>
    <w:sectPr w:rsidR="0037626D" w:rsidRPr="006E16AB" w:rsidSect="006E16AB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CDD1BD" w14:textId="77777777" w:rsidR="00127D9A" w:rsidRDefault="00127D9A" w:rsidP="00874B22">
      <w:pPr>
        <w:spacing w:after="0" w:line="240" w:lineRule="auto"/>
      </w:pPr>
      <w:r>
        <w:separator/>
      </w:r>
    </w:p>
  </w:endnote>
  <w:endnote w:type="continuationSeparator" w:id="0">
    <w:p w14:paraId="458E3DA2" w14:textId="77777777" w:rsidR="00127D9A" w:rsidRDefault="00127D9A" w:rsidP="00874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101F9C" w14:textId="77777777" w:rsidR="00127D9A" w:rsidRDefault="00127D9A" w:rsidP="00874B22">
      <w:pPr>
        <w:spacing w:after="0" w:line="240" w:lineRule="auto"/>
      </w:pPr>
      <w:r>
        <w:separator/>
      </w:r>
    </w:p>
  </w:footnote>
  <w:footnote w:type="continuationSeparator" w:id="0">
    <w:p w14:paraId="09CC811B" w14:textId="77777777" w:rsidR="00127D9A" w:rsidRDefault="00127D9A" w:rsidP="00874B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S0MDE0NzE3NjA2MbdQ0lEKTi0uzszPAykwrAUAIuzwpiwAAAA="/>
  </w:docVars>
  <w:rsids>
    <w:rsidRoot w:val="006E16AB"/>
    <w:rsid w:val="000E41B2"/>
    <w:rsid w:val="00127D9A"/>
    <w:rsid w:val="00143A90"/>
    <w:rsid w:val="002434CC"/>
    <w:rsid w:val="00292282"/>
    <w:rsid w:val="002D2D8B"/>
    <w:rsid w:val="002E74C4"/>
    <w:rsid w:val="0037626D"/>
    <w:rsid w:val="003F55B9"/>
    <w:rsid w:val="00582F1A"/>
    <w:rsid w:val="006E16AB"/>
    <w:rsid w:val="00741466"/>
    <w:rsid w:val="00812F13"/>
    <w:rsid w:val="00874B22"/>
    <w:rsid w:val="00AC4346"/>
    <w:rsid w:val="00B76216"/>
    <w:rsid w:val="00BD7960"/>
    <w:rsid w:val="00CE5DBF"/>
    <w:rsid w:val="00E56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F742C7"/>
  <w15:chartTrackingRefBased/>
  <w15:docId w15:val="{1565D7C9-0D9C-4429-A453-925AAF9C3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16AB"/>
    <w:pPr>
      <w:widowControl w:val="0"/>
      <w:wordWrap w:val="0"/>
      <w:autoSpaceDE w:val="0"/>
      <w:autoSpaceDN w:val="0"/>
      <w:spacing w:after="160" w:line="259" w:lineRule="auto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6E16AB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6E16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6E16A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6E16AB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6E16AB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6E16AB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6E16AB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6E16AB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6E16AB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6E16AB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semiHidden/>
    <w:rsid w:val="006E16AB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Char">
    <w:name w:val="제목 3 Char"/>
    <w:basedOn w:val="a0"/>
    <w:link w:val="3"/>
    <w:uiPriority w:val="9"/>
    <w:semiHidden/>
    <w:rsid w:val="006E16A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Char">
    <w:name w:val="제목 4 Char"/>
    <w:basedOn w:val="a0"/>
    <w:link w:val="4"/>
    <w:uiPriority w:val="9"/>
    <w:semiHidden/>
    <w:rsid w:val="006E16AB"/>
    <w:rPr>
      <w:rFonts w:asciiTheme="majorHAnsi" w:eastAsiaTheme="majorEastAsia" w:hAnsiTheme="majorHAnsi" w:cstheme="majorBidi"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6E16AB"/>
    <w:rPr>
      <w:rFonts w:asciiTheme="majorHAnsi" w:eastAsiaTheme="majorEastAsia" w:hAnsiTheme="majorHAnsi" w:cstheme="majorBidi"/>
      <w:color w:val="000000" w:themeColor="text1"/>
    </w:rPr>
  </w:style>
  <w:style w:type="character" w:customStyle="1" w:styleId="6Char">
    <w:name w:val="제목 6 Char"/>
    <w:basedOn w:val="a0"/>
    <w:link w:val="6"/>
    <w:uiPriority w:val="9"/>
    <w:semiHidden/>
    <w:rsid w:val="006E16AB"/>
    <w:rPr>
      <w:rFonts w:asciiTheme="majorHAnsi" w:eastAsiaTheme="majorEastAsia" w:hAnsiTheme="majorHAnsi" w:cstheme="majorBidi"/>
      <w:color w:val="000000" w:themeColor="text1"/>
    </w:rPr>
  </w:style>
  <w:style w:type="character" w:customStyle="1" w:styleId="7Char">
    <w:name w:val="제목 7 Char"/>
    <w:basedOn w:val="a0"/>
    <w:link w:val="7"/>
    <w:uiPriority w:val="9"/>
    <w:semiHidden/>
    <w:rsid w:val="006E16AB"/>
    <w:rPr>
      <w:rFonts w:asciiTheme="majorHAnsi" w:eastAsiaTheme="majorEastAsia" w:hAnsiTheme="majorHAnsi" w:cstheme="majorBidi"/>
      <w:color w:val="000000" w:themeColor="text1"/>
    </w:rPr>
  </w:style>
  <w:style w:type="character" w:customStyle="1" w:styleId="8Char">
    <w:name w:val="제목 8 Char"/>
    <w:basedOn w:val="a0"/>
    <w:link w:val="8"/>
    <w:uiPriority w:val="9"/>
    <w:semiHidden/>
    <w:rsid w:val="006E16AB"/>
    <w:rPr>
      <w:rFonts w:asciiTheme="majorHAnsi" w:eastAsiaTheme="majorEastAsia" w:hAnsiTheme="majorHAnsi" w:cstheme="majorBidi"/>
      <w:color w:val="000000" w:themeColor="text1"/>
    </w:rPr>
  </w:style>
  <w:style w:type="character" w:customStyle="1" w:styleId="9Char">
    <w:name w:val="제목 9 Char"/>
    <w:basedOn w:val="a0"/>
    <w:link w:val="9"/>
    <w:uiPriority w:val="9"/>
    <w:semiHidden/>
    <w:rsid w:val="006E16AB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Char"/>
    <w:uiPriority w:val="10"/>
    <w:qFormat/>
    <w:rsid w:val="006E16A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6E16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6E16AB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6E16A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6E16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6E16AB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6E16AB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6E16AB"/>
    <w:rPr>
      <w:i/>
      <w:iCs/>
      <w:color w:val="365F9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6E16AB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6E16AB"/>
    <w:rPr>
      <w:i/>
      <w:iCs/>
      <w:color w:val="365F91" w:themeColor="accent1" w:themeShade="BF"/>
    </w:rPr>
  </w:style>
  <w:style w:type="character" w:styleId="a9">
    <w:name w:val="Intense Reference"/>
    <w:basedOn w:val="a0"/>
    <w:uiPriority w:val="32"/>
    <w:qFormat/>
    <w:rsid w:val="006E16AB"/>
    <w:rPr>
      <w:b/>
      <w:bCs/>
      <w:smallCaps/>
      <w:color w:val="365F91" w:themeColor="accent1" w:themeShade="BF"/>
      <w:spacing w:val="5"/>
    </w:rPr>
  </w:style>
  <w:style w:type="paragraph" w:styleId="aa">
    <w:name w:val="header"/>
    <w:basedOn w:val="a"/>
    <w:link w:val="Char3"/>
    <w:uiPriority w:val="99"/>
    <w:unhideWhenUsed/>
    <w:rsid w:val="00874B22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a"/>
    <w:uiPriority w:val="99"/>
    <w:rsid w:val="00874B22"/>
  </w:style>
  <w:style w:type="paragraph" w:styleId="ab">
    <w:name w:val="footer"/>
    <w:basedOn w:val="a"/>
    <w:link w:val="Char4"/>
    <w:uiPriority w:val="99"/>
    <w:unhideWhenUsed/>
    <w:rsid w:val="00874B22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b"/>
    <w:uiPriority w:val="99"/>
    <w:rsid w:val="00874B22"/>
  </w:style>
  <w:style w:type="paragraph" w:styleId="ac">
    <w:name w:val="Revision"/>
    <w:hidden/>
    <w:uiPriority w:val="99"/>
    <w:semiHidden/>
    <w:rsid w:val="002922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원희 조</dc:creator>
  <cp:keywords/>
  <dc:description/>
  <cp:lastModifiedBy>원희 조</cp:lastModifiedBy>
  <cp:revision>7</cp:revision>
  <dcterms:created xsi:type="dcterms:W3CDTF">2025-04-05T04:59:00Z</dcterms:created>
  <dcterms:modified xsi:type="dcterms:W3CDTF">2025-04-26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96636cf39a96aea4b136047996d8f41b260b22a4d1921d59ec9b7385b8c0d6</vt:lpwstr>
  </property>
</Properties>
</file>